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0FBF" w:rsidRPr="00346EE7" w:rsidRDefault="00D34F7C">
      <w:pPr>
        <w:rPr>
          <w:b/>
          <w:bCs/>
          <w:sz w:val="28"/>
          <w:szCs w:val="28"/>
        </w:rPr>
      </w:pPr>
      <w:r w:rsidRPr="00346EE7">
        <w:rPr>
          <w:b/>
          <w:bCs/>
          <w:sz w:val="28"/>
          <w:szCs w:val="28"/>
        </w:rPr>
        <w:t>Executive Summary:</w:t>
      </w:r>
    </w:p>
    <w:p w:rsidR="00D34F7C" w:rsidRDefault="00D34F7C" w:rsidP="00346EE7">
      <w:pPr>
        <w:jc w:val="both"/>
      </w:pPr>
      <w:r>
        <w:t xml:space="preserve">The project is to detect fake </w:t>
      </w:r>
      <w:r w:rsidR="00346EE7">
        <w:t xml:space="preserve">from the fact news </w:t>
      </w:r>
      <w:r>
        <w:t>in the</w:t>
      </w:r>
      <w:r w:rsidR="00346EE7">
        <w:t xml:space="preserve"> web-news data set. The results are confirming that t</w:t>
      </w:r>
      <w:r w:rsidRPr="00D34F7C">
        <w:t xml:space="preserve">he words with uncertainty will </w:t>
      </w:r>
      <w:r w:rsidR="009B7E4D">
        <w:t>exist</w:t>
      </w:r>
      <w:r w:rsidRPr="00D34F7C">
        <w:t xml:space="preserve"> more frequent in the Fake news.</w:t>
      </w:r>
      <w:r w:rsidR="00346EE7">
        <w:t xml:space="preserve"> </w:t>
      </w:r>
      <w:r w:rsidR="009B7E4D">
        <w:t>Therefore, it is a classification problem.</w:t>
      </w:r>
    </w:p>
    <w:p w:rsidR="00346EE7" w:rsidRDefault="00346EE7" w:rsidP="00346EE7">
      <w:pPr>
        <w:jc w:val="both"/>
      </w:pPr>
      <w:r>
        <w:t xml:space="preserve">Three machine learning algorithms have been implemented for the classification — the machine learning algorithms including, logistic regression, K-Nearest Neighbor (K-NN), and Random Forest. Moreover, </w:t>
      </w:r>
      <w:r w:rsidR="00B85865">
        <w:t>the implemented</w:t>
      </w:r>
      <w:r>
        <w:t xml:space="preserve"> deep learning models are RNN and GRU which are well-known algorithms and performing pretty good for neural network</w:t>
      </w:r>
      <w:r w:rsidR="009B7E4D">
        <w:t>s particularly in</w:t>
      </w:r>
      <w:r>
        <w:t xml:space="preserve"> sequential data. Deep learning models are implemented using </w:t>
      </w:r>
      <w:proofErr w:type="spellStart"/>
      <w:r>
        <w:t>Keras</w:t>
      </w:r>
      <w:proofErr w:type="spellEnd"/>
      <w:r>
        <w:t xml:space="preserve"> on top of TensorFlow.</w:t>
      </w:r>
    </w:p>
    <w:p w:rsidR="00346EE7" w:rsidRDefault="00346EE7" w:rsidP="00346EE7">
      <w:pPr>
        <w:jc w:val="both"/>
      </w:pPr>
      <w:r>
        <w:t>The results show that:</w:t>
      </w:r>
    </w:p>
    <w:p w:rsidR="00346EE7" w:rsidRDefault="00346EE7" w:rsidP="00346EE7">
      <w:pPr>
        <w:pStyle w:val="ListParagraph"/>
        <w:numPr>
          <w:ilvl w:val="0"/>
          <w:numId w:val="3"/>
        </w:numPr>
        <w:jc w:val="both"/>
      </w:pPr>
      <w:r w:rsidRPr="00346EE7">
        <w:t xml:space="preserve">Machine learning algorithms </w:t>
      </w:r>
      <w:r>
        <w:t xml:space="preserve">all </w:t>
      </w:r>
      <w:r w:rsidRPr="00346EE7">
        <w:t xml:space="preserve">are performing pretty good </w:t>
      </w:r>
      <w:r>
        <w:t xml:space="preserve">with the accuracy above 85%, and they are performing good </w:t>
      </w:r>
      <w:r w:rsidRPr="00346EE7">
        <w:t>as RNN does,</w:t>
      </w:r>
      <w:bookmarkStart w:id="0" w:name="_GoBack"/>
      <w:bookmarkEnd w:id="0"/>
    </w:p>
    <w:p w:rsidR="00346EE7" w:rsidRDefault="00346EE7" w:rsidP="00346EE7">
      <w:pPr>
        <w:pStyle w:val="ListParagraph"/>
        <w:numPr>
          <w:ilvl w:val="0"/>
          <w:numId w:val="3"/>
        </w:numPr>
        <w:jc w:val="both"/>
      </w:pPr>
      <w:r>
        <w:t>The best learning method is not necessarily the most complicated</w:t>
      </w:r>
    </w:p>
    <w:p w:rsidR="00346EE7" w:rsidRDefault="00346EE7" w:rsidP="00346EE7">
      <w:pPr>
        <w:pStyle w:val="ListParagraph"/>
        <w:numPr>
          <w:ilvl w:val="0"/>
          <w:numId w:val="3"/>
        </w:numPr>
        <w:jc w:val="both"/>
      </w:pPr>
      <w:r>
        <w:t>The overfitting is negligible; however, in general it is higher in RF,</w:t>
      </w:r>
    </w:p>
    <w:p w:rsidR="00346EE7" w:rsidRDefault="00346EE7" w:rsidP="00346EE7">
      <w:pPr>
        <w:pStyle w:val="ListParagraph"/>
        <w:numPr>
          <w:ilvl w:val="0"/>
          <w:numId w:val="3"/>
        </w:numPr>
        <w:jc w:val="both"/>
      </w:pPr>
      <w:r>
        <w:t>More Epoch is required to get better results in GRU</w:t>
      </w:r>
    </w:p>
    <w:p w:rsidR="00346EE7" w:rsidRDefault="00346EE7" w:rsidP="00346EE7">
      <w:pPr>
        <w:pStyle w:val="ListParagraph"/>
        <w:numPr>
          <w:ilvl w:val="0"/>
          <w:numId w:val="3"/>
        </w:numPr>
        <w:jc w:val="both"/>
      </w:pPr>
      <w:r>
        <w:t>GRU model requires a long period of time to be implemented even in the GPU</w:t>
      </w:r>
    </w:p>
    <w:p w:rsidR="00D34F7C" w:rsidRDefault="00D34F7C" w:rsidP="00346EE7">
      <w:pPr>
        <w:jc w:val="both"/>
      </w:pPr>
    </w:p>
    <w:sectPr w:rsidR="00D34F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C58BA"/>
    <w:multiLevelType w:val="hybridMultilevel"/>
    <w:tmpl w:val="57A8350C"/>
    <w:lvl w:ilvl="0" w:tplc="80EA10B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981F7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CCA66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04D5B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EA136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4CC38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88F71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A4E87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D2CF0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C7230"/>
    <w:multiLevelType w:val="hybridMultilevel"/>
    <w:tmpl w:val="36944C52"/>
    <w:lvl w:ilvl="0" w:tplc="720A74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75204F"/>
    <w:multiLevelType w:val="hybridMultilevel"/>
    <w:tmpl w:val="243EA572"/>
    <w:lvl w:ilvl="0" w:tplc="1BEEE2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zY3MLQ0tbA0MjVU0lEKTi0uzszPAykwqgUAhdHyGSwAAAA="/>
  </w:docVars>
  <w:rsids>
    <w:rsidRoot w:val="00D34F7C"/>
    <w:rsid w:val="00346EE7"/>
    <w:rsid w:val="009B7E4D"/>
    <w:rsid w:val="00B85865"/>
    <w:rsid w:val="00D34F7C"/>
    <w:rsid w:val="00F14454"/>
    <w:rsid w:val="00FD0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3DADA"/>
  <w15:chartTrackingRefBased/>
  <w15:docId w15:val="{2ED197B8-E277-41AD-8FD3-65174619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4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346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7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958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70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18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kiai</dc:creator>
  <cp:keywords/>
  <dc:description/>
  <cp:lastModifiedBy> </cp:lastModifiedBy>
  <cp:revision>3</cp:revision>
  <dcterms:created xsi:type="dcterms:W3CDTF">2019-10-05T18:28:00Z</dcterms:created>
  <dcterms:modified xsi:type="dcterms:W3CDTF">2019-10-05T19:27:00Z</dcterms:modified>
</cp:coreProperties>
</file>